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C2A817" w14:textId="77777777" w:rsidR="005B419C" w:rsidRDefault="005B419C" w:rsidP="005B419C">
      <w:pPr>
        <w:pStyle w:val="Default"/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665"/>
        <w:gridCol w:w="3635"/>
      </w:tblGrid>
      <w:tr w:rsidR="004D4991" w14:paraId="0EC2D449" w14:textId="77777777" w:rsidTr="00E90FB2">
        <w:tc>
          <w:tcPr>
            <w:tcW w:w="5264" w:type="dxa"/>
          </w:tcPr>
          <w:p w14:paraId="31B7674D" w14:textId="77777777" w:rsidR="004D4991" w:rsidRDefault="004D4991" w:rsidP="00E90FB2">
            <w:pPr>
              <w:pStyle w:val="Header"/>
              <w:jc w:val="both"/>
            </w:pPr>
            <w:r w:rsidRPr="006E1B30">
              <w:rPr>
                <w:noProof/>
                <w:lang w:val="en-ZA" w:eastAsia="en-ZA"/>
              </w:rPr>
              <w:drawing>
                <wp:inline distT="0" distB="0" distL="0" distR="0" wp14:anchorId="30412F6D" wp14:editId="4FC53972">
                  <wp:extent cx="2579070" cy="115054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1084" cy="11559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4" w:type="dxa"/>
          </w:tcPr>
          <w:p w14:paraId="6402D2DB" w14:textId="77777777" w:rsidR="004D4991" w:rsidRPr="007A1095" w:rsidRDefault="004D4991" w:rsidP="00E90FB2">
            <w:pPr>
              <w:pStyle w:val="BasicParagraph"/>
              <w:suppressAutoHyphens/>
              <w:jc w:val="right"/>
              <w:rPr>
                <w:rStyle w:val="H1"/>
                <w:rFonts w:ascii="Arial Black" w:hAnsi="Arial Black" w:cs="GillSans-Bold"/>
                <w:b/>
                <w:bCs/>
                <w:caps/>
                <w:color w:val="0076A8"/>
                <w:sz w:val="28"/>
                <w:szCs w:val="28"/>
              </w:rPr>
            </w:pPr>
          </w:p>
          <w:p w14:paraId="5B600C40" w14:textId="0686C966" w:rsidR="004D4991" w:rsidRPr="007A1095" w:rsidRDefault="001405F5" w:rsidP="00E90FB2">
            <w:pPr>
              <w:pStyle w:val="BasicParagraph"/>
              <w:suppressAutoHyphens/>
              <w:spacing w:line="240" w:lineRule="auto"/>
              <w:jc w:val="right"/>
              <w:rPr>
                <w:rFonts w:ascii="Arial Black" w:hAnsi="Arial Black" w:cs="GillSans-Bold"/>
                <w:b/>
                <w:bCs/>
                <w:caps/>
                <w:color w:val="0D70A5"/>
                <w:sz w:val="28"/>
                <w:szCs w:val="28"/>
              </w:rPr>
            </w:pPr>
            <w:r>
              <w:rPr>
                <w:rStyle w:val="H1"/>
                <w:rFonts w:ascii="Arial Black" w:hAnsi="Arial Black" w:cs="GillSans-Bold"/>
                <w:b/>
                <w:bCs/>
                <w:caps/>
                <w:color w:val="0D70A5"/>
                <w:sz w:val="28"/>
                <w:szCs w:val="28"/>
              </w:rPr>
              <w:t>RESEARCH CAPACITY DEVELOPMENT</w:t>
            </w:r>
            <w:r w:rsidR="00DB11D7">
              <w:rPr>
                <w:rStyle w:val="H1"/>
                <w:rFonts w:ascii="Arial Black" w:hAnsi="Arial Black" w:cs="GillSans-Bold"/>
                <w:b/>
                <w:bCs/>
                <w:caps/>
                <w:color w:val="0D70A5"/>
                <w:sz w:val="28"/>
                <w:szCs w:val="28"/>
              </w:rPr>
              <w:t xml:space="preserve"> </w:t>
            </w:r>
            <w:r w:rsidR="00DB11D7">
              <w:rPr>
                <w:rStyle w:val="H1"/>
                <w:rFonts w:ascii="Arial Black" w:hAnsi="Arial Black" w:cs="GillSans-Bold"/>
                <w:caps/>
                <w:color w:val="0D70A5"/>
                <w:sz w:val="28"/>
                <w:szCs w:val="28"/>
              </w:rPr>
              <w:t>(RCD)</w:t>
            </w:r>
          </w:p>
        </w:tc>
      </w:tr>
    </w:tbl>
    <w:p w14:paraId="6356B09C" w14:textId="77777777" w:rsidR="004D4991" w:rsidRDefault="004D4991" w:rsidP="004D4991">
      <w:pPr>
        <w:pStyle w:val="Header"/>
      </w:pPr>
    </w:p>
    <w:p w14:paraId="2AC84884" w14:textId="77777777" w:rsidR="00194338" w:rsidRDefault="00194338" w:rsidP="00194338"/>
    <w:p w14:paraId="778C4340" w14:textId="77777777" w:rsidR="002A000C" w:rsidRPr="006B4828" w:rsidRDefault="002A000C" w:rsidP="002A0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F81BD" w:themeFill="accent1"/>
        <w:spacing w:before="120" w:after="240" w:line="276" w:lineRule="auto"/>
        <w:ind w:left="144" w:right="144"/>
        <w:jc w:val="center"/>
        <w:rPr>
          <w:rFonts w:ascii="Arial Nova" w:hAnsi="Arial Nova"/>
          <w:b/>
          <w:bCs/>
          <w:color w:val="FFFFFF"/>
          <w:sz w:val="28"/>
          <w:szCs w:val="28"/>
          <w:u w:val="single"/>
        </w:rPr>
      </w:pPr>
      <w:r w:rsidRPr="006B4828">
        <w:rPr>
          <w:rFonts w:ascii="Arial Nova" w:hAnsi="Arial Nova"/>
          <w:b/>
          <w:bCs/>
          <w:color w:val="FFFFFF"/>
          <w:sz w:val="32"/>
          <w:szCs w:val="32"/>
        </w:rPr>
        <w:t xml:space="preserve">SAMRC MID-CAREER SCIENTIST PROGRAMME </w:t>
      </w:r>
    </w:p>
    <w:p w14:paraId="6C36CE51" w14:textId="358A3E9D" w:rsidR="00BA328C" w:rsidRPr="004B3C92" w:rsidRDefault="00EA3949" w:rsidP="00EA3949">
      <w:pPr>
        <w:tabs>
          <w:tab w:val="center" w:pos="4513"/>
          <w:tab w:val="left" w:pos="7485"/>
        </w:tabs>
        <w:spacing w:line="360" w:lineRule="auto"/>
        <w:jc w:val="center"/>
        <w:rPr>
          <w:rFonts w:asciiTheme="majorHAnsi" w:hAnsiTheme="majorHAnsi" w:cs="Arial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  <w:lang w:val="en-ZA"/>
        </w:rPr>
        <w:t>APPLICATION</w:t>
      </w:r>
      <w:r w:rsidR="002A000C">
        <w:rPr>
          <w:rFonts w:ascii="Calibri" w:hAnsi="Calibri" w:cs="Calibri"/>
          <w:b/>
          <w:sz w:val="28"/>
          <w:szCs w:val="28"/>
          <w:lang w:val="en-ZA"/>
        </w:rPr>
        <w:t xml:space="preserve">- </w:t>
      </w:r>
      <w:r w:rsidR="002A000C" w:rsidRPr="004B3C92">
        <w:rPr>
          <w:rFonts w:asciiTheme="majorHAnsi" w:hAnsiTheme="majorHAnsi" w:cs="Arial"/>
          <w:b/>
          <w:sz w:val="28"/>
          <w:szCs w:val="28"/>
        </w:rPr>
        <w:t>MILESTONE TABLE</w:t>
      </w:r>
    </w:p>
    <w:p w14:paraId="013CA16D" w14:textId="54300325" w:rsidR="00D97DBD" w:rsidRDefault="002A000C" w:rsidP="00A56343">
      <w:pPr>
        <w:pStyle w:val="Heading1"/>
        <w:spacing w:before="0"/>
      </w:pPr>
      <w:r>
        <w:t xml:space="preserve">Research </w:t>
      </w:r>
      <w:r w:rsidR="008C107A">
        <w:t>Project details</w:t>
      </w:r>
      <w:r>
        <w:t xml:space="preserve"> (as per the expression of interest form)</w:t>
      </w:r>
    </w:p>
    <w:p w14:paraId="6D9BD852" w14:textId="77777777" w:rsidR="008C107A" w:rsidRDefault="008C107A" w:rsidP="00B423C3">
      <w:pPr>
        <w:rPr>
          <w:rFonts w:asciiTheme="majorHAnsi" w:hAnsiTheme="majorHAnsi" w:cs="Arial"/>
          <w:i/>
          <w:i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35"/>
      </w:tblGrid>
      <w:tr w:rsidR="00B77460" w14:paraId="2A1F2559" w14:textId="77777777" w:rsidTr="0096334A">
        <w:tc>
          <w:tcPr>
            <w:tcW w:w="1555" w:type="dxa"/>
            <w:shd w:val="clear" w:color="auto" w:fill="F2F2F2" w:themeFill="background1" w:themeFillShade="F2"/>
          </w:tcPr>
          <w:p w14:paraId="194CDB0F" w14:textId="70B0EF8C" w:rsidR="00B77460" w:rsidRPr="0055006A" w:rsidRDefault="003C250F" w:rsidP="00B423C3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55006A">
              <w:rPr>
                <w:rFonts w:asciiTheme="majorHAnsi" w:hAnsiTheme="majorHAnsi" w:cs="Arial"/>
                <w:sz w:val="22"/>
                <w:szCs w:val="22"/>
              </w:rPr>
              <w:t>University</w:t>
            </w:r>
          </w:p>
        </w:tc>
        <w:tc>
          <w:tcPr>
            <w:tcW w:w="6735" w:type="dxa"/>
          </w:tcPr>
          <w:p w14:paraId="347C92F9" w14:textId="77777777" w:rsidR="00B77460" w:rsidRDefault="00B77460" w:rsidP="00B423C3">
            <w:pPr>
              <w:rPr>
                <w:rFonts w:asciiTheme="majorHAnsi" w:hAnsiTheme="majorHAnsi" w:cs="Arial"/>
                <w:i/>
                <w:iCs/>
                <w:sz w:val="22"/>
                <w:szCs w:val="22"/>
              </w:rPr>
            </w:pPr>
          </w:p>
        </w:tc>
      </w:tr>
      <w:tr w:rsidR="00B77460" w14:paraId="625020A1" w14:textId="77777777" w:rsidTr="0096334A">
        <w:tc>
          <w:tcPr>
            <w:tcW w:w="1555" w:type="dxa"/>
            <w:shd w:val="clear" w:color="auto" w:fill="F2F2F2" w:themeFill="background1" w:themeFillShade="F2"/>
          </w:tcPr>
          <w:p w14:paraId="07E8A316" w14:textId="545F8CFF" w:rsidR="00B77460" w:rsidRPr="0055006A" w:rsidRDefault="003C250F" w:rsidP="00B423C3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55006A">
              <w:rPr>
                <w:rFonts w:asciiTheme="majorHAnsi" w:hAnsiTheme="majorHAnsi" w:cs="Arial"/>
                <w:sz w:val="22"/>
                <w:szCs w:val="22"/>
              </w:rPr>
              <w:t>Applicant (PI)</w:t>
            </w:r>
          </w:p>
        </w:tc>
        <w:tc>
          <w:tcPr>
            <w:tcW w:w="6735" w:type="dxa"/>
          </w:tcPr>
          <w:p w14:paraId="02C5335D" w14:textId="77777777" w:rsidR="00B77460" w:rsidRDefault="00B77460" w:rsidP="00B423C3">
            <w:pPr>
              <w:rPr>
                <w:rFonts w:asciiTheme="majorHAnsi" w:hAnsiTheme="majorHAnsi" w:cs="Arial"/>
                <w:i/>
                <w:iCs/>
                <w:sz w:val="22"/>
                <w:szCs w:val="22"/>
              </w:rPr>
            </w:pPr>
          </w:p>
        </w:tc>
      </w:tr>
      <w:tr w:rsidR="003C250F" w14:paraId="3E9D75A1" w14:textId="77777777" w:rsidTr="0096334A">
        <w:tc>
          <w:tcPr>
            <w:tcW w:w="1555" w:type="dxa"/>
            <w:shd w:val="clear" w:color="auto" w:fill="F2F2F2" w:themeFill="background1" w:themeFillShade="F2"/>
          </w:tcPr>
          <w:p w14:paraId="1405085A" w14:textId="4EE2B0B0" w:rsidR="003C250F" w:rsidRPr="0055006A" w:rsidRDefault="003C250F" w:rsidP="00B423C3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55006A">
              <w:rPr>
                <w:rFonts w:asciiTheme="majorHAnsi" w:hAnsiTheme="majorHAnsi" w:cs="Arial"/>
                <w:sz w:val="22"/>
                <w:szCs w:val="22"/>
              </w:rPr>
              <w:t>Project title</w:t>
            </w:r>
          </w:p>
        </w:tc>
        <w:tc>
          <w:tcPr>
            <w:tcW w:w="6735" w:type="dxa"/>
          </w:tcPr>
          <w:p w14:paraId="201E1F24" w14:textId="77777777" w:rsidR="003C250F" w:rsidRDefault="003C250F" w:rsidP="00B423C3">
            <w:pPr>
              <w:rPr>
                <w:rFonts w:asciiTheme="majorHAnsi" w:hAnsiTheme="majorHAnsi" w:cs="Arial"/>
                <w:i/>
                <w:iCs/>
                <w:sz w:val="22"/>
                <w:szCs w:val="22"/>
              </w:rPr>
            </w:pPr>
          </w:p>
        </w:tc>
      </w:tr>
    </w:tbl>
    <w:p w14:paraId="2EB258F4" w14:textId="4323F206" w:rsidR="000547D4" w:rsidRDefault="008C107A" w:rsidP="008C107A">
      <w:pPr>
        <w:pStyle w:val="Heading1"/>
      </w:pPr>
      <w:r>
        <w:t>Milestones</w:t>
      </w:r>
    </w:p>
    <w:p w14:paraId="6A06E0A0" w14:textId="77777777" w:rsidR="008C107A" w:rsidRDefault="008C107A" w:rsidP="008C107A">
      <w:pPr>
        <w:rPr>
          <w:rFonts w:asciiTheme="majorHAnsi" w:hAnsiTheme="majorHAnsi" w:cs="Arial"/>
          <w:i/>
          <w:iCs/>
          <w:sz w:val="22"/>
          <w:szCs w:val="22"/>
        </w:rPr>
      </w:pPr>
      <w:r>
        <w:rPr>
          <w:rFonts w:asciiTheme="majorHAnsi" w:hAnsiTheme="majorHAnsi" w:cs="Arial"/>
          <w:i/>
          <w:sz w:val="22"/>
          <w:szCs w:val="22"/>
        </w:rPr>
        <w:t xml:space="preserve">Please complete the table below (add additional rows as needed) and upload as an attachment when submitting your application. </w:t>
      </w:r>
      <w:r w:rsidRPr="00B423C3">
        <w:rPr>
          <w:rFonts w:asciiTheme="majorHAnsi" w:hAnsiTheme="majorHAnsi" w:cs="Arial"/>
          <w:i/>
          <w:iCs/>
          <w:sz w:val="22"/>
          <w:szCs w:val="22"/>
        </w:rPr>
        <w:t>Please include scientific deliverables here and not publications, presentations or capacity development</w:t>
      </w:r>
      <w:r>
        <w:rPr>
          <w:rFonts w:asciiTheme="majorHAnsi" w:hAnsiTheme="majorHAnsi" w:cs="Arial"/>
          <w:i/>
          <w:iCs/>
          <w:sz w:val="22"/>
          <w:szCs w:val="22"/>
        </w:rPr>
        <w:t>.</w:t>
      </w:r>
    </w:p>
    <w:p w14:paraId="5FCFD4CF" w14:textId="77777777" w:rsidR="008C107A" w:rsidRPr="00C074A7" w:rsidRDefault="008C107A" w:rsidP="001A324A">
      <w:pPr>
        <w:rPr>
          <w:rFonts w:asciiTheme="majorHAnsi" w:hAnsiTheme="majorHAnsi" w:cs="Arial"/>
          <w:b/>
          <w:sz w:val="22"/>
          <w:szCs w:val="22"/>
        </w:rPr>
      </w:pPr>
    </w:p>
    <w:tbl>
      <w:tblPr>
        <w:tblStyle w:val="GridTable1Light-Accent1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3673"/>
        <w:gridCol w:w="2586"/>
        <w:gridCol w:w="2031"/>
      </w:tblGrid>
      <w:tr w:rsidR="008B607C" w:rsidRPr="00BF1BD2" w14:paraId="312A5D0F" w14:textId="77777777" w:rsidTr="002A0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bottom w:val="none" w:sz="0" w:space="0" w:color="auto"/>
            </w:tcBorders>
          </w:tcPr>
          <w:p w14:paraId="645BCF3E" w14:textId="696B2C10" w:rsidR="008B607C" w:rsidRPr="00595B7C" w:rsidRDefault="008B607C" w:rsidP="004C1FFA">
            <w:pPr>
              <w:rPr>
                <w:rFonts w:asciiTheme="majorHAnsi" w:hAnsiTheme="majorHAnsi" w:cs="Arial"/>
                <w:b w:val="0"/>
                <w:noProof/>
                <w:sz w:val="22"/>
                <w:szCs w:val="22"/>
              </w:rPr>
            </w:pPr>
            <w:bookmarkStart w:id="0" w:name="_Hlk40168675"/>
            <w:r>
              <w:rPr>
                <w:rFonts w:asciiTheme="majorHAnsi" w:hAnsiTheme="majorHAnsi" w:cs="Arial"/>
                <w:noProof/>
                <w:sz w:val="22"/>
                <w:szCs w:val="22"/>
              </w:rPr>
              <w:t>Year 1</w:t>
            </w:r>
          </w:p>
        </w:tc>
      </w:tr>
      <w:tr w:rsidR="00595B7C" w:rsidRPr="00BF1BD2" w14:paraId="4ED679F8" w14:textId="77777777" w:rsidTr="002A000C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0B0B62B5" w14:textId="77777777" w:rsidR="00595B7C" w:rsidRPr="00595B7C" w:rsidRDefault="00595B7C" w:rsidP="004C1FFA">
            <w:pPr>
              <w:rPr>
                <w:rFonts w:asciiTheme="majorHAnsi" w:hAnsiTheme="majorHAnsi" w:cs="Arial"/>
                <w:i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Milestone 1: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 xml:space="preserve"> </w:t>
            </w:r>
            <w:r w:rsidR="004C1FFA"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 w:rsidR="004C1FFA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hort description</w:t>
            </w:r>
            <w:r w:rsidR="00685754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/title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 of the milestone</w:t>
            </w:r>
            <w:r w:rsidR="00E335D2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 here</w:t>
            </w:r>
            <w:r w:rsidR="006A0B29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)</w:t>
            </w:r>
          </w:p>
        </w:tc>
      </w:tr>
      <w:tr w:rsidR="00595B7C" w:rsidRPr="00BF1BD2" w14:paraId="77053DBE" w14:textId="77777777" w:rsidTr="002A000C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1511EC1F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6B9C309C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6201B839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 w:rsidR="005E7B60">
              <w:rPr>
                <w:rFonts w:asciiTheme="majorHAnsi" w:hAnsiTheme="majorHAnsi" w:cs="Arial"/>
                <w:noProof/>
                <w:sz w:val="22"/>
                <w:szCs w:val="22"/>
              </w:rPr>
              <w:t>(s)</w:t>
            </w:r>
            <w:r w:rsidR="004F55DA">
              <w:rPr>
                <w:rFonts w:asciiTheme="majorHAnsi" w:hAnsiTheme="majorHAnsi" w:cs="Arial"/>
                <w:noProof/>
                <w:sz w:val="22"/>
                <w:szCs w:val="22"/>
              </w:rPr>
              <w:t>*</w:t>
            </w:r>
          </w:p>
        </w:tc>
      </w:tr>
      <w:tr w:rsidR="00595B7C" w:rsidRPr="00BF1BD2" w14:paraId="25115AD5" w14:textId="77777777" w:rsidTr="002A000C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1F1E9677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737F1131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6CC38D51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</w:tr>
      <w:tr w:rsidR="00595B7C" w:rsidRPr="00BF1BD2" w14:paraId="2C6116C8" w14:textId="77777777" w:rsidTr="002A000C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25D66157" w14:textId="77777777" w:rsidR="00595B7C" w:rsidRPr="00595B7C" w:rsidRDefault="00595B7C" w:rsidP="00685754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Milestone 2: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 xml:space="preserve"> </w:t>
            </w:r>
            <w:r w:rsidR="00685754"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 w:rsidR="00685754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595B7C" w:rsidRPr="00BF1BD2" w14:paraId="0FE1232C" w14:textId="77777777" w:rsidTr="002A000C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23B3B7C5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409DD47D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01ED83AD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 w:rsidR="005E7B60">
              <w:rPr>
                <w:rFonts w:asciiTheme="majorHAnsi" w:hAnsiTheme="majorHAnsi" w:cs="Arial"/>
                <w:noProof/>
                <w:sz w:val="22"/>
                <w:szCs w:val="22"/>
              </w:rPr>
              <w:t>(s)</w:t>
            </w:r>
            <w:r w:rsidR="004F55DA">
              <w:rPr>
                <w:rFonts w:asciiTheme="majorHAnsi" w:hAnsiTheme="majorHAnsi" w:cs="Arial"/>
                <w:noProof/>
                <w:sz w:val="22"/>
                <w:szCs w:val="22"/>
              </w:rPr>
              <w:t>*</w:t>
            </w:r>
          </w:p>
        </w:tc>
      </w:tr>
      <w:tr w:rsidR="00595B7C" w:rsidRPr="00BF1BD2" w14:paraId="57C38CA2" w14:textId="77777777" w:rsidTr="002A000C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4B0EFF9D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19711676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227759FA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</w:tr>
      <w:tr w:rsidR="00595B7C" w:rsidRPr="00595B7C" w14:paraId="35F83C16" w14:textId="77777777" w:rsidTr="002A000C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03F70144" w14:textId="77777777" w:rsidR="00595B7C" w:rsidRPr="00595B7C" w:rsidRDefault="00595B7C" w:rsidP="00685754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Milestone 3: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 xml:space="preserve"> </w:t>
            </w:r>
            <w:r w:rsidR="00685754"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 w:rsidR="00685754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595B7C" w:rsidRPr="00BF1BD2" w14:paraId="5C41D229" w14:textId="77777777" w:rsidTr="002A000C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</w:tcPr>
          <w:p w14:paraId="0F25DC2E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3A7C8F6D" w14:textId="77777777" w:rsidR="00595B7C" w:rsidRPr="00595B7C" w:rsidRDefault="00595B7C" w:rsidP="00595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</w:tcPr>
          <w:p w14:paraId="579723B6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 w:rsidR="005E7B60">
              <w:rPr>
                <w:rFonts w:asciiTheme="majorHAnsi" w:hAnsiTheme="majorHAnsi" w:cs="Arial"/>
                <w:noProof/>
                <w:sz w:val="22"/>
                <w:szCs w:val="22"/>
              </w:rPr>
              <w:t>(s)</w:t>
            </w:r>
            <w:r w:rsidR="004F55DA">
              <w:rPr>
                <w:rFonts w:asciiTheme="majorHAnsi" w:hAnsiTheme="majorHAnsi" w:cs="Arial"/>
                <w:noProof/>
                <w:sz w:val="22"/>
                <w:szCs w:val="22"/>
              </w:rPr>
              <w:t>*</w:t>
            </w:r>
          </w:p>
        </w:tc>
      </w:tr>
      <w:tr w:rsidR="00595B7C" w:rsidRPr="00BF1BD2" w14:paraId="187B881B" w14:textId="77777777" w:rsidTr="002A000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pct"/>
            <w:tcBorders>
              <w:top w:val="none" w:sz="0" w:space="0" w:color="auto"/>
            </w:tcBorders>
          </w:tcPr>
          <w:p w14:paraId="64284EF3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tcW w:w="1560" w:type="pct"/>
            <w:tcBorders>
              <w:top w:val="none" w:sz="0" w:space="0" w:color="auto"/>
            </w:tcBorders>
          </w:tcPr>
          <w:p w14:paraId="7969BB3B" w14:textId="77777777" w:rsidR="00595B7C" w:rsidRPr="00595B7C" w:rsidRDefault="00595B7C" w:rsidP="00595B7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25" w:type="pct"/>
            <w:tcBorders>
              <w:top w:val="none" w:sz="0" w:space="0" w:color="auto"/>
            </w:tcBorders>
          </w:tcPr>
          <w:p w14:paraId="6840C968" w14:textId="77777777" w:rsidR="00595B7C" w:rsidRPr="00595B7C" w:rsidRDefault="00595B7C" w:rsidP="00595B7C">
            <w:pPr>
              <w:rPr>
                <w:rFonts w:asciiTheme="majorHAnsi" w:hAnsiTheme="majorHAnsi" w:cs="Arial"/>
                <w:b w:val="0"/>
                <w:noProof/>
                <w:sz w:val="20"/>
                <w:szCs w:val="20"/>
              </w:rPr>
            </w:pPr>
          </w:p>
        </w:tc>
      </w:tr>
      <w:bookmarkEnd w:id="0"/>
    </w:tbl>
    <w:p w14:paraId="3F2E01FB" w14:textId="0CF9D693" w:rsidR="009D61DF" w:rsidRDefault="009D61DF" w:rsidP="009D61DF">
      <w:pPr>
        <w:ind w:right="-700"/>
        <w:rPr>
          <w:rFonts w:asciiTheme="majorHAnsi" w:hAnsiTheme="majorHAnsi" w:cs="Arial"/>
          <w:sz w:val="22"/>
          <w:szCs w:val="22"/>
        </w:rPr>
      </w:pPr>
    </w:p>
    <w:p w14:paraId="67A982FE" w14:textId="6D132FF3" w:rsidR="00A56343" w:rsidRDefault="00A56343" w:rsidP="009D61DF">
      <w:pPr>
        <w:ind w:right="-700"/>
        <w:rPr>
          <w:rFonts w:asciiTheme="majorHAnsi" w:hAnsiTheme="majorHAnsi" w:cs="Arial"/>
          <w:sz w:val="22"/>
          <w:szCs w:val="22"/>
        </w:rPr>
      </w:pPr>
    </w:p>
    <w:p w14:paraId="142369C7" w14:textId="2D9DAB5F" w:rsidR="00A56343" w:rsidRDefault="00A56343" w:rsidP="009D61DF">
      <w:pPr>
        <w:ind w:right="-700"/>
        <w:rPr>
          <w:rFonts w:asciiTheme="majorHAnsi" w:hAnsiTheme="majorHAnsi" w:cs="Arial"/>
          <w:sz w:val="22"/>
          <w:szCs w:val="22"/>
        </w:rPr>
      </w:pPr>
    </w:p>
    <w:p w14:paraId="14C41835" w14:textId="77777777" w:rsidR="00A56343" w:rsidRDefault="00A56343" w:rsidP="009D61DF">
      <w:pPr>
        <w:ind w:right="-700"/>
        <w:rPr>
          <w:rFonts w:asciiTheme="majorHAnsi" w:hAnsiTheme="majorHAnsi" w:cs="Arial"/>
          <w:sz w:val="22"/>
          <w:szCs w:val="22"/>
        </w:rPr>
      </w:pPr>
    </w:p>
    <w:tbl>
      <w:tblPr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3673"/>
        <w:gridCol w:w="2586"/>
        <w:gridCol w:w="2031"/>
      </w:tblGrid>
      <w:tr w:rsidR="003E33B9" w:rsidRPr="00595B7C" w14:paraId="78F3A4F3" w14:textId="77777777" w:rsidTr="002A000C">
        <w:trPr>
          <w:trHeight w:val="447"/>
        </w:trPr>
        <w:tc>
          <w:tcPr>
            <w:tcW w:w="5000" w:type="pct"/>
            <w:gridSpan w:val="3"/>
          </w:tcPr>
          <w:p w14:paraId="07E1B544" w14:textId="3CA8AF4E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Year </w:t>
            </w:r>
            <w:r w:rsidR="00BF6157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2</w:t>
            </w:r>
          </w:p>
        </w:tc>
      </w:tr>
      <w:tr w:rsidR="003E33B9" w:rsidRPr="00595B7C" w14:paraId="0692F666" w14:textId="77777777" w:rsidTr="002A000C">
        <w:trPr>
          <w:trHeight w:val="447"/>
        </w:trPr>
        <w:tc>
          <w:tcPr>
            <w:tcW w:w="5000" w:type="pct"/>
            <w:gridSpan w:val="3"/>
          </w:tcPr>
          <w:p w14:paraId="360C07C6" w14:textId="77777777" w:rsidR="003E33B9" w:rsidRPr="00595B7C" w:rsidRDefault="003E33B9" w:rsidP="00730FA5">
            <w:pPr>
              <w:rPr>
                <w:rFonts w:asciiTheme="majorHAnsi" w:hAnsiTheme="majorHAnsi" w:cs="Arial"/>
                <w:i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1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001C20A6" w14:textId="77777777" w:rsidTr="002A000C">
        <w:trPr>
          <w:trHeight w:val="427"/>
        </w:trPr>
        <w:tc>
          <w:tcPr>
            <w:tcW w:w="2215" w:type="pct"/>
          </w:tcPr>
          <w:p w14:paraId="4F0354C3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4DD78F09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61973013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589776A7" w14:textId="77777777" w:rsidTr="002A000C">
        <w:trPr>
          <w:trHeight w:val="845"/>
        </w:trPr>
        <w:tc>
          <w:tcPr>
            <w:tcW w:w="2215" w:type="pct"/>
          </w:tcPr>
          <w:p w14:paraId="521D2851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43A0851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001FA206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0279FDCC" w14:textId="77777777" w:rsidTr="002A000C">
        <w:trPr>
          <w:trHeight w:val="447"/>
        </w:trPr>
        <w:tc>
          <w:tcPr>
            <w:tcW w:w="5000" w:type="pct"/>
            <w:gridSpan w:val="3"/>
          </w:tcPr>
          <w:p w14:paraId="45AFC08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2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0E2FD8FA" w14:textId="77777777" w:rsidTr="002A000C">
        <w:trPr>
          <w:trHeight w:val="427"/>
        </w:trPr>
        <w:tc>
          <w:tcPr>
            <w:tcW w:w="2215" w:type="pct"/>
          </w:tcPr>
          <w:p w14:paraId="1D0A2D2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2A7364A0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27E819BB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719EB072" w14:textId="77777777" w:rsidTr="002A000C">
        <w:trPr>
          <w:trHeight w:val="845"/>
        </w:trPr>
        <w:tc>
          <w:tcPr>
            <w:tcW w:w="2215" w:type="pct"/>
          </w:tcPr>
          <w:p w14:paraId="5CA3B194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0EE074E7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53F1783D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192E565B" w14:textId="77777777" w:rsidTr="002A000C">
        <w:trPr>
          <w:trHeight w:val="447"/>
        </w:trPr>
        <w:tc>
          <w:tcPr>
            <w:tcW w:w="5000" w:type="pct"/>
            <w:gridSpan w:val="3"/>
          </w:tcPr>
          <w:p w14:paraId="6FE40204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3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4DB9CC58" w14:textId="77777777" w:rsidTr="002A000C">
        <w:trPr>
          <w:trHeight w:val="427"/>
        </w:trPr>
        <w:tc>
          <w:tcPr>
            <w:tcW w:w="2215" w:type="pct"/>
          </w:tcPr>
          <w:p w14:paraId="21B3A120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033907B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3DE9CF12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74D22CD8" w14:textId="77777777" w:rsidTr="002A000C">
        <w:trPr>
          <w:trHeight w:val="845"/>
        </w:trPr>
        <w:tc>
          <w:tcPr>
            <w:tcW w:w="2215" w:type="pct"/>
          </w:tcPr>
          <w:p w14:paraId="6BE11E8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365D746B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3A47F015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</w:tbl>
    <w:p w14:paraId="47AFC0F8" w14:textId="41E161AD" w:rsidR="009D61DF" w:rsidRDefault="009D61DF" w:rsidP="00BA328C">
      <w:pPr>
        <w:ind w:right="-700"/>
        <w:rPr>
          <w:rFonts w:asciiTheme="majorHAnsi" w:hAnsiTheme="majorHAnsi" w:cs="Arial"/>
          <w:sz w:val="22"/>
          <w:szCs w:val="22"/>
        </w:rPr>
      </w:pPr>
    </w:p>
    <w:p w14:paraId="7E6CFB11" w14:textId="35E8B77C" w:rsidR="00A56343" w:rsidRDefault="00A56343" w:rsidP="00BA328C">
      <w:pPr>
        <w:ind w:right="-700"/>
        <w:rPr>
          <w:rFonts w:asciiTheme="majorHAnsi" w:hAnsiTheme="majorHAnsi" w:cs="Arial"/>
          <w:sz w:val="22"/>
          <w:szCs w:val="22"/>
        </w:rPr>
      </w:pPr>
    </w:p>
    <w:p w14:paraId="3BD3D0B6" w14:textId="77777777" w:rsidR="00A56343" w:rsidRDefault="00A56343" w:rsidP="00BA328C">
      <w:pPr>
        <w:ind w:right="-700"/>
        <w:rPr>
          <w:rFonts w:asciiTheme="majorHAnsi" w:hAnsiTheme="majorHAnsi" w:cs="Arial"/>
          <w:sz w:val="22"/>
          <w:szCs w:val="22"/>
        </w:rPr>
      </w:pPr>
    </w:p>
    <w:tbl>
      <w:tblPr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3673"/>
        <w:gridCol w:w="2586"/>
        <w:gridCol w:w="2031"/>
      </w:tblGrid>
      <w:tr w:rsidR="003E33B9" w:rsidRPr="00595B7C" w14:paraId="024F4FCC" w14:textId="77777777" w:rsidTr="002A000C">
        <w:trPr>
          <w:trHeight w:val="447"/>
        </w:trPr>
        <w:tc>
          <w:tcPr>
            <w:tcW w:w="5000" w:type="pct"/>
            <w:gridSpan w:val="3"/>
          </w:tcPr>
          <w:p w14:paraId="1FD9D1B8" w14:textId="4F667851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Year </w:t>
            </w:r>
            <w:r w:rsidR="00BF6157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3</w:t>
            </w:r>
          </w:p>
        </w:tc>
      </w:tr>
      <w:tr w:rsidR="003E33B9" w:rsidRPr="00595B7C" w14:paraId="339A90B6" w14:textId="77777777" w:rsidTr="002A000C">
        <w:trPr>
          <w:trHeight w:val="447"/>
        </w:trPr>
        <w:tc>
          <w:tcPr>
            <w:tcW w:w="5000" w:type="pct"/>
            <w:gridSpan w:val="3"/>
          </w:tcPr>
          <w:p w14:paraId="37B4F151" w14:textId="77777777" w:rsidR="003E33B9" w:rsidRPr="00595B7C" w:rsidRDefault="003E33B9" w:rsidP="00730FA5">
            <w:pPr>
              <w:rPr>
                <w:rFonts w:asciiTheme="majorHAnsi" w:hAnsiTheme="majorHAnsi" w:cs="Arial"/>
                <w:i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1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682D1445" w14:textId="77777777" w:rsidTr="002A000C">
        <w:trPr>
          <w:trHeight w:val="427"/>
        </w:trPr>
        <w:tc>
          <w:tcPr>
            <w:tcW w:w="2215" w:type="pct"/>
          </w:tcPr>
          <w:p w14:paraId="4BAE7041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7E155B2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1456FCC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4E2B8290" w14:textId="77777777" w:rsidTr="002A000C">
        <w:trPr>
          <w:trHeight w:val="845"/>
        </w:trPr>
        <w:tc>
          <w:tcPr>
            <w:tcW w:w="2215" w:type="pct"/>
          </w:tcPr>
          <w:p w14:paraId="246F8611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6576FC56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20BB57FF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138F695D" w14:textId="77777777" w:rsidTr="002A000C">
        <w:trPr>
          <w:trHeight w:val="447"/>
        </w:trPr>
        <w:tc>
          <w:tcPr>
            <w:tcW w:w="5000" w:type="pct"/>
            <w:gridSpan w:val="3"/>
          </w:tcPr>
          <w:p w14:paraId="763CBF9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2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18DC22D9" w14:textId="77777777" w:rsidTr="002A000C">
        <w:trPr>
          <w:trHeight w:val="427"/>
        </w:trPr>
        <w:tc>
          <w:tcPr>
            <w:tcW w:w="2215" w:type="pct"/>
          </w:tcPr>
          <w:p w14:paraId="7FC9D65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7D30EBB2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58CF0413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2DBAA2A1" w14:textId="77777777" w:rsidTr="002A000C">
        <w:trPr>
          <w:trHeight w:val="845"/>
        </w:trPr>
        <w:tc>
          <w:tcPr>
            <w:tcW w:w="2215" w:type="pct"/>
          </w:tcPr>
          <w:p w14:paraId="50319F6B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1ABDBBB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7BD822C4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  <w:tr w:rsidR="003E33B9" w:rsidRPr="00595B7C" w14:paraId="014F08A5" w14:textId="77777777" w:rsidTr="002A000C">
        <w:trPr>
          <w:trHeight w:val="447"/>
        </w:trPr>
        <w:tc>
          <w:tcPr>
            <w:tcW w:w="5000" w:type="pct"/>
            <w:gridSpan w:val="3"/>
          </w:tcPr>
          <w:p w14:paraId="6BFDC3D7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>Milestone 3:</w:t>
            </w:r>
            <w:r>
              <w:rPr>
                <w:rFonts w:asciiTheme="majorHAnsi" w:hAnsiTheme="majorHAnsi" w:cs="Arial"/>
                <w:b/>
                <w:noProof/>
                <w:sz w:val="22"/>
                <w:szCs w:val="22"/>
              </w:rPr>
              <w:t xml:space="preserve"> </w:t>
            </w:r>
            <w:r w:rsidRPr="00D3136D"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 xml:space="preserve">(Include a </w:t>
            </w:r>
            <w:r>
              <w:rPr>
                <w:rFonts w:asciiTheme="majorHAnsi" w:hAnsiTheme="majorHAnsi" w:cs="Arial"/>
                <w:i/>
                <w:noProof/>
                <w:sz w:val="22"/>
                <w:szCs w:val="22"/>
              </w:rPr>
              <w:t>short description/title of the milestone here)</w:t>
            </w:r>
          </w:p>
        </w:tc>
      </w:tr>
      <w:tr w:rsidR="003E33B9" w:rsidRPr="00595B7C" w14:paraId="34CE23F9" w14:textId="77777777" w:rsidTr="002A000C">
        <w:trPr>
          <w:trHeight w:val="427"/>
        </w:trPr>
        <w:tc>
          <w:tcPr>
            <w:tcW w:w="2215" w:type="pct"/>
          </w:tcPr>
          <w:p w14:paraId="500B470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Key Tasks</w:t>
            </w:r>
          </w:p>
        </w:tc>
        <w:tc>
          <w:tcPr>
            <w:tcW w:w="1560" w:type="pct"/>
          </w:tcPr>
          <w:p w14:paraId="5BB0D460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uration (Start-End Date)</w:t>
            </w:r>
          </w:p>
        </w:tc>
        <w:tc>
          <w:tcPr>
            <w:tcW w:w="1225" w:type="pct"/>
          </w:tcPr>
          <w:p w14:paraId="29D03D58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2"/>
              </w:rPr>
            </w:pPr>
            <w:r w:rsidRPr="00595B7C">
              <w:rPr>
                <w:rFonts w:asciiTheme="majorHAnsi" w:hAnsiTheme="majorHAnsi" w:cs="Arial"/>
                <w:noProof/>
                <w:sz w:val="22"/>
                <w:szCs w:val="22"/>
              </w:rPr>
              <w:t>Deliverable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(s)*</w:t>
            </w:r>
          </w:p>
        </w:tc>
      </w:tr>
      <w:tr w:rsidR="003E33B9" w:rsidRPr="00595B7C" w14:paraId="3C167FA2" w14:textId="77777777" w:rsidTr="002A000C">
        <w:trPr>
          <w:trHeight w:val="845"/>
        </w:trPr>
        <w:tc>
          <w:tcPr>
            <w:tcW w:w="2215" w:type="pct"/>
          </w:tcPr>
          <w:p w14:paraId="6346DA7A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560" w:type="pct"/>
          </w:tcPr>
          <w:p w14:paraId="30385E0D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  <w:tc>
          <w:tcPr>
            <w:tcW w:w="1225" w:type="pct"/>
          </w:tcPr>
          <w:p w14:paraId="7D7CE97E" w14:textId="77777777" w:rsidR="003E33B9" w:rsidRPr="00595B7C" w:rsidRDefault="003E33B9" w:rsidP="00730FA5">
            <w:pPr>
              <w:rPr>
                <w:rFonts w:asciiTheme="majorHAnsi" w:hAnsiTheme="majorHAnsi" w:cs="Arial"/>
                <w:b/>
                <w:noProof/>
                <w:sz w:val="20"/>
                <w:szCs w:val="20"/>
              </w:rPr>
            </w:pPr>
          </w:p>
        </w:tc>
      </w:tr>
    </w:tbl>
    <w:p w14:paraId="31802586" w14:textId="77777777" w:rsidR="009D61DF" w:rsidRDefault="009D61DF" w:rsidP="00BA328C">
      <w:pPr>
        <w:ind w:right="-700"/>
        <w:rPr>
          <w:rFonts w:asciiTheme="majorHAnsi" w:hAnsiTheme="majorHAnsi" w:cs="Arial"/>
          <w:sz w:val="22"/>
          <w:szCs w:val="22"/>
        </w:rPr>
      </w:pPr>
    </w:p>
    <w:p w14:paraId="51010C49" w14:textId="77777777" w:rsidR="0076688A" w:rsidRDefault="0076688A" w:rsidP="00BA328C">
      <w:pPr>
        <w:ind w:right="-700"/>
        <w:rPr>
          <w:rFonts w:asciiTheme="majorHAnsi" w:hAnsiTheme="majorHAnsi" w:cs="Arial"/>
          <w:b/>
          <w:sz w:val="22"/>
          <w:szCs w:val="22"/>
        </w:rPr>
      </w:pPr>
    </w:p>
    <w:sectPr w:rsidR="0076688A" w:rsidSect="004D4991">
      <w:headerReference w:type="even" r:id="rId12"/>
      <w:headerReference w:type="default" r:id="rId13"/>
      <w:footerReference w:type="default" r:id="rId14"/>
      <w:headerReference w:type="first" r:id="rId15"/>
      <w:pgSz w:w="11900" w:h="16840"/>
      <w:pgMar w:top="432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62E9F" w14:textId="77777777" w:rsidR="008D5549" w:rsidRDefault="008D5549" w:rsidP="00434805">
      <w:r>
        <w:separator/>
      </w:r>
    </w:p>
  </w:endnote>
  <w:endnote w:type="continuationSeparator" w:id="0">
    <w:p w14:paraId="48CF31AE" w14:textId="77777777" w:rsidR="008D5549" w:rsidRDefault="008D5549" w:rsidP="00434805">
      <w:r>
        <w:continuationSeparator/>
      </w:r>
    </w:p>
  </w:endnote>
  <w:endnote w:type="continuationNotice" w:id="1">
    <w:p w14:paraId="721880EC" w14:textId="77777777" w:rsidR="008D5549" w:rsidRDefault="008D55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Sans-Bold">
    <w:altName w:val="Gill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08896"/>
      <w:docPartObj>
        <w:docPartGallery w:val="Page Numbers (Bottom of Page)"/>
        <w:docPartUnique/>
      </w:docPartObj>
    </w:sdtPr>
    <w:sdtEndPr>
      <w:rPr>
        <w:rFonts w:ascii="Calibri" w:hAnsi="Calibri" w:cs="Calibri"/>
        <w:sz w:val="22"/>
        <w:szCs w:val="22"/>
      </w:rPr>
    </w:sdtEndPr>
    <w:sdtContent>
      <w:p w14:paraId="174B43B0" w14:textId="77777777" w:rsidR="009F2E05" w:rsidRDefault="004D49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1D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7064F2" w14:textId="333555C9" w:rsidR="009F2E05" w:rsidRPr="003A592C" w:rsidRDefault="002A000C" w:rsidP="00563BB7">
    <w:pPr>
      <w:pStyle w:val="Footer"/>
      <w:tabs>
        <w:tab w:val="clear" w:pos="4320"/>
        <w:tab w:val="clear" w:pos="8640"/>
        <w:tab w:val="left" w:pos="4725"/>
      </w:tabs>
      <w:jc w:val="right"/>
      <w:rPr>
        <w:rFonts w:asciiTheme="majorHAnsi" w:hAnsiTheme="majorHAnsi" w:cstheme="majorHAnsi"/>
        <w:color w:val="7F7F7F" w:themeColor="text1" w:themeTint="80"/>
        <w:sz w:val="20"/>
        <w:szCs w:val="20"/>
      </w:rPr>
    </w:pPr>
    <w:r w:rsidRPr="00563BB7">
      <w:rPr>
        <w:rFonts w:asciiTheme="majorHAnsi" w:hAnsiTheme="majorHAnsi" w:cstheme="majorHAnsi"/>
        <w:color w:val="0070C0"/>
        <w:sz w:val="20"/>
        <w:szCs w:val="20"/>
      </w:rPr>
      <w:t xml:space="preserve">SAMRC MCSP </w:t>
    </w:r>
    <w:r w:rsidR="00BF6157" w:rsidRPr="00563BB7">
      <w:rPr>
        <w:rFonts w:asciiTheme="majorHAnsi" w:hAnsiTheme="majorHAnsi" w:cstheme="majorHAnsi"/>
        <w:color w:val="0070C0"/>
        <w:sz w:val="20"/>
        <w:szCs w:val="20"/>
      </w:rPr>
      <w:t>RCD</w:t>
    </w:r>
    <w:r w:rsidRPr="00563BB7">
      <w:rPr>
        <w:rFonts w:asciiTheme="majorHAnsi" w:hAnsiTheme="majorHAnsi" w:cstheme="majorHAnsi"/>
        <w:color w:val="0070C0"/>
        <w:sz w:val="20"/>
        <w:szCs w:val="20"/>
      </w:rPr>
      <w:t xml:space="preserve"> FORM 202</w:t>
    </w:r>
    <w:r w:rsidR="00442784">
      <w:rPr>
        <w:rFonts w:asciiTheme="majorHAnsi" w:hAnsiTheme="majorHAnsi" w:cstheme="majorHAnsi"/>
        <w:color w:val="0070C0"/>
        <w:sz w:val="20"/>
        <w:szCs w:val="20"/>
      </w:rPr>
      <w:t>5</w:t>
    </w:r>
    <w:r w:rsidR="00AC62BB" w:rsidRPr="00563BB7">
      <w:rPr>
        <w:rFonts w:asciiTheme="majorHAnsi" w:hAnsiTheme="majorHAnsi" w:cstheme="majorHAnsi"/>
        <w:color w:val="0070C0"/>
        <w:sz w:val="20"/>
        <w:szCs w:val="20"/>
      </w:rPr>
      <w:t>-</w:t>
    </w:r>
    <w:r w:rsidR="00563BB7" w:rsidRPr="00563BB7">
      <w:rPr>
        <w:rFonts w:asciiTheme="majorHAnsi" w:hAnsiTheme="majorHAnsi" w:cstheme="majorHAnsi"/>
        <w:color w:val="0070C0"/>
        <w:sz w:val="20"/>
        <w:szCs w:val="20"/>
      </w:rPr>
      <w:t>F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349B3" w14:textId="77777777" w:rsidR="008D5549" w:rsidRDefault="008D5549" w:rsidP="00434805">
      <w:r>
        <w:separator/>
      </w:r>
    </w:p>
  </w:footnote>
  <w:footnote w:type="continuationSeparator" w:id="0">
    <w:p w14:paraId="064F61A9" w14:textId="77777777" w:rsidR="008D5549" w:rsidRDefault="008D5549" w:rsidP="00434805">
      <w:r>
        <w:continuationSeparator/>
      </w:r>
    </w:p>
  </w:footnote>
  <w:footnote w:type="continuationNotice" w:id="1">
    <w:p w14:paraId="0979A335" w14:textId="77777777" w:rsidR="008D5549" w:rsidRDefault="008D55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8830B" w14:textId="4DE7024E" w:rsidR="00AC62BB" w:rsidRDefault="00000000">
    <w:pPr>
      <w:pStyle w:val="Header"/>
    </w:pPr>
    <w:r>
      <w:rPr>
        <w:noProof/>
      </w:rPr>
      <w:pict w14:anchorId="7DB618E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698047" o:spid="_x0000_s1026" type="#_x0000_t136" style="position:absolute;margin-left:0;margin-top:0;width:478.7pt;height:106.3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SAMRC RC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1EABA" w14:textId="734E8E41" w:rsidR="00AC62BB" w:rsidRDefault="00000000">
    <w:pPr>
      <w:pStyle w:val="Header"/>
    </w:pPr>
    <w:r>
      <w:rPr>
        <w:noProof/>
      </w:rPr>
      <w:pict w14:anchorId="1EB3D06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698048" o:spid="_x0000_s1027" type="#_x0000_t136" style="position:absolute;margin-left:0;margin-top:0;width:478.7pt;height:106.3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SAMRC RC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F6FDC" w14:textId="36E449EA" w:rsidR="00AC62BB" w:rsidRDefault="00000000">
    <w:pPr>
      <w:pStyle w:val="Header"/>
    </w:pPr>
    <w:r>
      <w:rPr>
        <w:noProof/>
      </w:rPr>
      <w:pict w14:anchorId="5BA07C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698046" o:spid="_x0000_s1025" type="#_x0000_t136" style="position:absolute;margin-left:0;margin-top:0;width:478.7pt;height:106.3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SAMRC RC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280E97"/>
    <w:multiLevelType w:val="hybridMultilevel"/>
    <w:tmpl w:val="37FE5878"/>
    <w:lvl w:ilvl="0" w:tplc="CA54728E">
      <w:start w:val="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57CFA"/>
    <w:multiLevelType w:val="multilevel"/>
    <w:tmpl w:val="8A7C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0F2797"/>
    <w:multiLevelType w:val="hybridMultilevel"/>
    <w:tmpl w:val="142EACE0"/>
    <w:lvl w:ilvl="0" w:tplc="C9508E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B7E33"/>
    <w:multiLevelType w:val="hybridMultilevel"/>
    <w:tmpl w:val="E08AAF8A"/>
    <w:lvl w:ilvl="0" w:tplc="8B40A87A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50309"/>
    <w:multiLevelType w:val="hybridMultilevel"/>
    <w:tmpl w:val="7BA872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A16EE"/>
    <w:multiLevelType w:val="multilevel"/>
    <w:tmpl w:val="9C2E0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E07863"/>
    <w:multiLevelType w:val="hybridMultilevel"/>
    <w:tmpl w:val="A6DA8E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165A0C"/>
    <w:multiLevelType w:val="hybridMultilevel"/>
    <w:tmpl w:val="957C62BC"/>
    <w:lvl w:ilvl="0" w:tplc="88FA831E">
      <w:start w:val="7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17FEE"/>
    <w:multiLevelType w:val="hybridMultilevel"/>
    <w:tmpl w:val="5A8E71E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5541650">
    <w:abstractNumId w:val="0"/>
  </w:num>
  <w:num w:numId="2" w16cid:durableId="156847475">
    <w:abstractNumId w:val="5"/>
  </w:num>
  <w:num w:numId="3" w16cid:durableId="993489530">
    <w:abstractNumId w:val="1"/>
  </w:num>
  <w:num w:numId="4" w16cid:durableId="1715497942">
    <w:abstractNumId w:val="3"/>
  </w:num>
  <w:num w:numId="5" w16cid:durableId="1629777359">
    <w:abstractNumId w:val="7"/>
  </w:num>
  <w:num w:numId="6" w16cid:durableId="1113942786">
    <w:abstractNumId w:val="4"/>
  </w:num>
  <w:num w:numId="7" w16cid:durableId="242032042">
    <w:abstractNumId w:val="2"/>
  </w:num>
  <w:num w:numId="8" w16cid:durableId="1052076651">
    <w:abstractNumId w:val="8"/>
  </w:num>
  <w:num w:numId="9" w16cid:durableId="6829711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aytDQxsTSxNDJR0lEKTi0uzszPAykwrgUA+WCdtSwAAAA="/>
  </w:docVars>
  <w:rsids>
    <w:rsidRoot w:val="00434805"/>
    <w:rsid w:val="00025B34"/>
    <w:rsid w:val="000278C9"/>
    <w:rsid w:val="000547D4"/>
    <w:rsid w:val="00090B5A"/>
    <w:rsid w:val="000A269F"/>
    <w:rsid w:val="000A6BEE"/>
    <w:rsid w:val="000E4491"/>
    <w:rsid w:val="001214B2"/>
    <w:rsid w:val="0012535E"/>
    <w:rsid w:val="001405F5"/>
    <w:rsid w:val="00161366"/>
    <w:rsid w:val="00180319"/>
    <w:rsid w:val="00194338"/>
    <w:rsid w:val="001A324A"/>
    <w:rsid w:val="001A7411"/>
    <w:rsid w:val="001B55A4"/>
    <w:rsid w:val="001D7444"/>
    <w:rsid w:val="00222A0B"/>
    <w:rsid w:val="002527C4"/>
    <w:rsid w:val="00262BD2"/>
    <w:rsid w:val="002649BB"/>
    <w:rsid w:val="002723D5"/>
    <w:rsid w:val="002A000C"/>
    <w:rsid w:val="002C27A2"/>
    <w:rsid w:val="002E60F5"/>
    <w:rsid w:val="00320DD1"/>
    <w:rsid w:val="00340D9C"/>
    <w:rsid w:val="0035156F"/>
    <w:rsid w:val="00366650"/>
    <w:rsid w:val="003730F4"/>
    <w:rsid w:val="0037352C"/>
    <w:rsid w:val="00375061"/>
    <w:rsid w:val="00376F88"/>
    <w:rsid w:val="003A592C"/>
    <w:rsid w:val="003C250F"/>
    <w:rsid w:val="003E33B9"/>
    <w:rsid w:val="00420622"/>
    <w:rsid w:val="00433554"/>
    <w:rsid w:val="00434522"/>
    <w:rsid w:val="004346F1"/>
    <w:rsid w:val="00434805"/>
    <w:rsid w:val="00442784"/>
    <w:rsid w:val="00453A7A"/>
    <w:rsid w:val="004559AE"/>
    <w:rsid w:val="00462BD2"/>
    <w:rsid w:val="0048593F"/>
    <w:rsid w:val="004949A8"/>
    <w:rsid w:val="00496009"/>
    <w:rsid w:val="00497D63"/>
    <w:rsid w:val="004B3C92"/>
    <w:rsid w:val="004C1FFA"/>
    <w:rsid w:val="004D1806"/>
    <w:rsid w:val="004D4991"/>
    <w:rsid w:val="004E34E6"/>
    <w:rsid w:val="004F31F7"/>
    <w:rsid w:val="004F55DA"/>
    <w:rsid w:val="005468DC"/>
    <w:rsid w:val="0055006A"/>
    <w:rsid w:val="005539E7"/>
    <w:rsid w:val="00563BB7"/>
    <w:rsid w:val="00586DD6"/>
    <w:rsid w:val="005953A3"/>
    <w:rsid w:val="00595B7C"/>
    <w:rsid w:val="005A296F"/>
    <w:rsid w:val="005B1006"/>
    <w:rsid w:val="005B419C"/>
    <w:rsid w:val="005D58C5"/>
    <w:rsid w:val="005E5A7F"/>
    <w:rsid w:val="005E7B60"/>
    <w:rsid w:val="006241AF"/>
    <w:rsid w:val="00660BF7"/>
    <w:rsid w:val="0066310C"/>
    <w:rsid w:val="00675498"/>
    <w:rsid w:val="006802D2"/>
    <w:rsid w:val="00685754"/>
    <w:rsid w:val="006862DF"/>
    <w:rsid w:val="006A0B29"/>
    <w:rsid w:val="006D44F1"/>
    <w:rsid w:val="006F117C"/>
    <w:rsid w:val="00713EA5"/>
    <w:rsid w:val="007143A7"/>
    <w:rsid w:val="00726BC2"/>
    <w:rsid w:val="0074467E"/>
    <w:rsid w:val="0075416F"/>
    <w:rsid w:val="0076688A"/>
    <w:rsid w:val="007839F9"/>
    <w:rsid w:val="007904B4"/>
    <w:rsid w:val="007C1480"/>
    <w:rsid w:val="007C1518"/>
    <w:rsid w:val="007C3EA3"/>
    <w:rsid w:val="007C5DD2"/>
    <w:rsid w:val="007C6C3B"/>
    <w:rsid w:val="007D1629"/>
    <w:rsid w:val="007D4D06"/>
    <w:rsid w:val="007D54E7"/>
    <w:rsid w:val="007D663A"/>
    <w:rsid w:val="007D773D"/>
    <w:rsid w:val="007E68C4"/>
    <w:rsid w:val="00813C8A"/>
    <w:rsid w:val="00841B75"/>
    <w:rsid w:val="00851A27"/>
    <w:rsid w:val="00852189"/>
    <w:rsid w:val="00866556"/>
    <w:rsid w:val="00875E1E"/>
    <w:rsid w:val="00876720"/>
    <w:rsid w:val="0088507E"/>
    <w:rsid w:val="00885F3D"/>
    <w:rsid w:val="0089580C"/>
    <w:rsid w:val="008B607C"/>
    <w:rsid w:val="008C107A"/>
    <w:rsid w:val="008C709C"/>
    <w:rsid w:val="008D5549"/>
    <w:rsid w:val="008E44BF"/>
    <w:rsid w:val="008E5657"/>
    <w:rsid w:val="00910C0D"/>
    <w:rsid w:val="00920699"/>
    <w:rsid w:val="009254A0"/>
    <w:rsid w:val="0093233D"/>
    <w:rsid w:val="00944097"/>
    <w:rsid w:val="009627CD"/>
    <w:rsid w:val="0096334A"/>
    <w:rsid w:val="009768BE"/>
    <w:rsid w:val="009875D9"/>
    <w:rsid w:val="0099659A"/>
    <w:rsid w:val="009A6A8F"/>
    <w:rsid w:val="009B5045"/>
    <w:rsid w:val="009D61DF"/>
    <w:rsid w:val="009D6800"/>
    <w:rsid w:val="009E0479"/>
    <w:rsid w:val="009E25B9"/>
    <w:rsid w:val="009F2E05"/>
    <w:rsid w:val="00A012DA"/>
    <w:rsid w:val="00A049D4"/>
    <w:rsid w:val="00A2162F"/>
    <w:rsid w:val="00A2227B"/>
    <w:rsid w:val="00A25FA4"/>
    <w:rsid w:val="00A27AC7"/>
    <w:rsid w:val="00A43ECF"/>
    <w:rsid w:val="00A52854"/>
    <w:rsid w:val="00A55152"/>
    <w:rsid w:val="00A56343"/>
    <w:rsid w:val="00A717B3"/>
    <w:rsid w:val="00AA60AA"/>
    <w:rsid w:val="00AC62BB"/>
    <w:rsid w:val="00B3283E"/>
    <w:rsid w:val="00B41985"/>
    <w:rsid w:val="00B423C3"/>
    <w:rsid w:val="00B50B34"/>
    <w:rsid w:val="00B51573"/>
    <w:rsid w:val="00B52238"/>
    <w:rsid w:val="00B71A9C"/>
    <w:rsid w:val="00B77460"/>
    <w:rsid w:val="00B8203B"/>
    <w:rsid w:val="00BA328C"/>
    <w:rsid w:val="00BA3BC0"/>
    <w:rsid w:val="00BB3D83"/>
    <w:rsid w:val="00BB756F"/>
    <w:rsid w:val="00BE3E17"/>
    <w:rsid w:val="00BF6157"/>
    <w:rsid w:val="00C066F1"/>
    <w:rsid w:val="00C074A7"/>
    <w:rsid w:val="00C11C00"/>
    <w:rsid w:val="00C17439"/>
    <w:rsid w:val="00C42473"/>
    <w:rsid w:val="00C47A4E"/>
    <w:rsid w:val="00C61BC1"/>
    <w:rsid w:val="00C660F3"/>
    <w:rsid w:val="00C71AAE"/>
    <w:rsid w:val="00C908A5"/>
    <w:rsid w:val="00C926AE"/>
    <w:rsid w:val="00C9304F"/>
    <w:rsid w:val="00CD68AF"/>
    <w:rsid w:val="00D20F46"/>
    <w:rsid w:val="00D23604"/>
    <w:rsid w:val="00D3136D"/>
    <w:rsid w:val="00D40F03"/>
    <w:rsid w:val="00D439E8"/>
    <w:rsid w:val="00D528CF"/>
    <w:rsid w:val="00D97DBD"/>
    <w:rsid w:val="00DA2587"/>
    <w:rsid w:val="00DB11D7"/>
    <w:rsid w:val="00DC00B8"/>
    <w:rsid w:val="00DC43F7"/>
    <w:rsid w:val="00DE28FC"/>
    <w:rsid w:val="00DE74A6"/>
    <w:rsid w:val="00E16241"/>
    <w:rsid w:val="00E25717"/>
    <w:rsid w:val="00E335D2"/>
    <w:rsid w:val="00E76A37"/>
    <w:rsid w:val="00E85846"/>
    <w:rsid w:val="00E91151"/>
    <w:rsid w:val="00EA3949"/>
    <w:rsid w:val="00EC3681"/>
    <w:rsid w:val="00EC3DA3"/>
    <w:rsid w:val="00ED6D55"/>
    <w:rsid w:val="00EE4EFD"/>
    <w:rsid w:val="00EF170B"/>
    <w:rsid w:val="00EF1D5F"/>
    <w:rsid w:val="00F22534"/>
    <w:rsid w:val="00F241E5"/>
    <w:rsid w:val="00F601C0"/>
    <w:rsid w:val="00F72E98"/>
    <w:rsid w:val="00F90FD5"/>
    <w:rsid w:val="00FD6FBD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4E6B4E"/>
  <w15:docId w15:val="{F2D63882-E6B1-4F3A-B3A8-F692129F0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7A2"/>
  </w:style>
  <w:style w:type="paragraph" w:styleId="Heading1">
    <w:name w:val="heading 1"/>
    <w:basedOn w:val="Normal"/>
    <w:next w:val="Normal"/>
    <w:link w:val="Heading1Char"/>
    <w:uiPriority w:val="9"/>
    <w:qFormat/>
    <w:rsid w:val="004348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48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805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3480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805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34805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34805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34805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48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805"/>
  </w:style>
  <w:style w:type="paragraph" w:styleId="Footer">
    <w:name w:val="footer"/>
    <w:basedOn w:val="Normal"/>
    <w:link w:val="FooterChar"/>
    <w:uiPriority w:val="99"/>
    <w:unhideWhenUsed/>
    <w:rsid w:val="004348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805"/>
  </w:style>
  <w:style w:type="character" w:styleId="Hyperlink">
    <w:name w:val="Hyperlink"/>
    <w:unhideWhenUsed/>
    <w:rsid w:val="00920699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22A0B"/>
    <w:pPr>
      <w:ind w:left="720"/>
      <w:contextualSpacing/>
    </w:pPr>
  </w:style>
  <w:style w:type="paragraph" w:customStyle="1" w:styleId="Default">
    <w:name w:val="Default"/>
    <w:rsid w:val="005B419C"/>
    <w:pPr>
      <w:autoSpaceDE w:val="0"/>
      <w:autoSpaceDN w:val="0"/>
      <w:adjustRightInd w:val="0"/>
    </w:pPr>
    <w:rPr>
      <w:rFonts w:ascii="Calibri" w:hAnsi="Calibri" w:cs="Calibri"/>
      <w:color w:val="000000"/>
      <w:lang w:val="en-ZA"/>
    </w:rPr>
  </w:style>
  <w:style w:type="character" w:styleId="Strong">
    <w:name w:val="Strong"/>
    <w:basedOn w:val="DefaultParagraphFont"/>
    <w:uiPriority w:val="22"/>
    <w:qFormat/>
    <w:rsid w:val="005B419C"/>
    <w:rPr>
      <w:b/>
      <w:bCs/>
    </w:rPr>
  </w:style>
  <w:style w:type="paragraph" w:styleId="NormalWeb">
    <w:name w:val="Normal (Web)"/>
    <w:basedOn w:val="Normal"/>
    <w:uiPriority w:val="99"/>
    <w:unhideWhenUsed/>
    <w:rsid w:val="005B419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ZA" w:eastAsia="en-ZA"/>
    </w:rPr>
  </w:style>
  <w:style w:type="table" w:styleId="TableGrid">
    <w:name w:val="Table Grid"/>
    <w:basedOn w:val="TableNormal"/>
    <w:rsid w:val="005539E7"/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rsid w:val="005539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539E7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D528CF"/>
  </w:style>
  <w:style w:type="character" w:styleId="CommentReference">
    <w:name w:val="annotation reference"/>
    <w:basedOn w:val="DefaultParagraphFont"/>
    <w:uiPriority w:val="99"/>
    <w:semiHidden/>
    <w:unhideWhenUsed/>
    <w:rsid w:val="00B52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238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4D499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</w:rPr>
  </w:style>
  <w:style w:type="character" w:customStyle="1" w:styleId="H1">
    <w:name w:val="H1"/>
    <w:uiPriority w:val="99"/>
    <w:rsid w:val="004D4991"/>
    <w:rPr>
      <w:rFonts w:ascii="Avenir-Book" w:hAnsi="Avenir-Book" w:cs="Avenir-Book"/>
      <w:color w:val="C4CFD4"/>
      <w:sz w:val="40"/>
      <w:szCs w:val="40"/>
    </w:rPr>
  </w:style>
  <w:style w:type="table" w:styleId="GridTable1Light-Accent1">
    <w:name w:val="Grid Table 1 Light Accent 1"/>
    <w:basedOn w:val="TableNormal"/>
    <w:uiPriority w:val="46"/>
    <w:rsid w:val="002A000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8026A70D78940AE5A66FF914ADD20" ma:contentTypeVersion="4" ma:contentTypeDescription="Create a new document." ma:contentTypeScope="" ma:versionID="2586bb9fc08e423d475f1a560d0af433">
  <xsd:schema xmlns:xsd="http://www.w3.org/2001/XMLSchema" xmlns:xs="http://www.w3.org/2001/XMLSchema" xmlns:p="http://schemas.microsoft.com/office/2006/metadata/properties" xmlns:ns2="0819887b-3de3-4637-984a-9867e74241a7" targetNamespace="http://schemas.microsoft.com/office/2006/metadata/properties" ma:root="true" ma:fieldsID="3ca7b9ddefd01ccb88fb3aae7ea99246" ns2:_="">
    <xsd:import namespace="0819887b-3de3-4637-984a-9867e7424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9887b-3de3-4637-984a-9867e7424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589828-3EEC-410E-88B3-A691EA9189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19887b-3de3-4637-984a-9867e7424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B53B01-1020-4D10-8289-F9D96B7CC8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EEC831-4ADD-4686-9284-DBC84550A1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3789B4F-A458-4B2A-8331-CEDE384DA3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rmot.petersen@mrc.ac.za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mot Petersen</dc:creator>
  <cp:lastModifiedBy>Fallon Heinrich | SAMRC</cp:lastModifiedBy>
  <cp:revision>2</cp:revision>
  <cp:lastPrinted>2013-03-18T05:29:00Z</cp:lastPrinted>
  <dcterms:created xsi:type="dcterms:W3CDTF">2025-11-18T13:17:00Z</dcterms:created>
  <dcterms:modified xsi:type="dcterms:W3CDTF">2025-11-18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8026A70D78940AE5A66FF914ADD20</vt:lpwstr>
  </property>
</Properties>
</file>